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29EC22" w14:textId="77777777" w:rsidR="00AA3ED6" w:rsidRDefault="00000000">
      <w:pPr>
        <w:pStyle w:val="Heading1"/>
      </w:pPr>
      <w:bookmarkStart w:id="0" w:name="dating-advice-dataset-conversation-4"/>
      <w:r>
        <w:t>Dating Advice Dataset Conversation 4</w:t>
      </w:r>
    </w:p>
    <w:p w14:paraId="0654C3A0" w14:textId="77777777" w:rsidR="00AA3ED6" w:rsidRDefault="00000000">
      <w:pPr>
        <w:pStyle w:val="Heading2"/>
      </w:pPr>
      <w:bookmarkStart w:id="1" w:name="system-message"/>
      <w:r>
        <w:t>System message</w:t>
      </w:r>
    </w:p>
    <w:p w14:paraId="7CE17A8F" w14:textId="77777777" w:rsidR="00AA3ED6" w:rsidRDefault="00000000">
      <w:pPr>
        <w:pStyle w:val="FirstParagraph"/>
      </w:pPr>
      <w:r>
        <w:t>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p w14:paraId="7127AAF2" w14:textId="77777777" w:rsidR="00AA3ED6" w:rsidRDefault="00000000">
      <w:pPr>
        <w:pStyle w:val="Heading2"/>
      </w:pPr>
      <w:bookmarkStart w:id="2" w:name="user-message"/>
      <w:bookmarkEnd w:id="1"/>
      <w:r>
        <w:t>User message</w:t>
      </w:r>
    </w:p>
    <w:p w14:paraId="19D5EE71" w14:textId="77777777" w:rsidR="00AA3ED6" w:rsidRDefault="00000000">
      <w:pPr>
        <w:pStyle w:val="FirstParagraph"/>
      </w:pPr>
      <w:r>
        <w:t>GF and I broke up and now I feel lost</w:t>
      </w:r>
    </w:p>
    <w:p w14:paraId="3F292783" w14:textId="77777777" w:rsidR="00AA3ED6" w:rsidRDefault="00000000">
      <w:pPr>
        <w:pStyle w:val="BodyText"/>
      </w:pPr>
      <w:r>
        <w:t>28M, my gf and I broke up a few weeks ago. It was mutual, no one cheated, and it really seemed like the right decision at the time.</w:t>
      </w:r>
    </w:p>
    <w:p w14:paraId="28DDAADA" w14:textId="77777777" w:rsidR="00AA3ED6" w:rsidRDefault="00000000">
      <w:pPr>
        <w:pStyle w:val="BodyText"/>
      </w:pPr>
      <w:r>
        <w:t>We dated for almost 3 years. After talking to someone everyday for that long it just feels like there’s a void now. I really only have 3 legit friends. 2 of them are engaged, 1 moved across the country, and I don’t feel comfortable talking to any of them about this. I’ve known all of them for over a decade and we’ve never really discussed our dating lives with each other. I gather that’s normal for guys but idk. This to say, I don’t really have anyone to talk to about this.</w:t>
      </w:r>
    </w:p>
    <w:p w14:paraId="5AF03400" w14:textId="77777777" w:rsidR="00AA3ED6" w:rsidRDefault="00000000">
      <w:pPr>
        <w:pStyle w:val="BodyText"/>
      </w:pPr>
      <w:r>
        <w:t>I tried going on Tinder. Not because I’m looking for anything, I really don’t want to jump right back into dating, but just to try and talk to someone to take my mind off it. I’m not the most attractive guy in the world, but I’d like to think I’m not hideous (¿). Likes are few and far between. When I do match with someone I try to send a fun message but no one ever messages back.</w:t>
      </w:r>
    </w:p>
    <w:p w14:paraId="4C07D6CA" w14:textId="77777777" w:rsidR="00AA3ED6" w:rsidRDefault="00000000">
      <w:pPr>
        <w:pStyle w:val="BodyText"/>
      </w:pPr>
      <w:r>
        <w:t>I just feel really alone and lost. I’m 28 so I’m not young and I don’t exactly have a friend group to go out with to meet people. I know it’s not reasonable to think but I can’t help but feeling I’ll be alone for the rest of my life and that really scares me.</w:t>
      </w:r>
    </w:p>
    <w:p w14:paraId="63C7E7B6" w14:textId="77777777" w:rsidR="00AA3ED6" w:rsidRDefault="00000000">
      <w:pPr>
        <w:pStyle w:val="BodyText"/>
      </w:pPr>
      <w:r>
        <w:t>I feel like I’ve had my head down my whole life either doing what I love or in recent years, work, but now I’ve picked it up and I’m looking around and realizing there’s no one there.</w:t>
      </w:r>
    </w:p>
    <w:p w14:paraId="07111347" w14:textId="77777777" w:rsidR="00AA3ED6" w:rsidRDefault="00000000">
      <w:pPr>
        <w:pStyle w:val="BodyText"/>
      </w:pPr>
      <w:r>
        <w:t>Needed to vent into the ether. If anyone actually read this, I appreciate you.</w:t>
      </w:r>
    </w:p>
    <w:p w14:paraId="7ACE4D79" w14:textId="75BB5BC2" w:rsidR="00061BB0" w:rsidRPr="00061BB0" w:rsidRDefault="00000000" w:rsidP="00061BB0">
      <w:pPr>
        <w:pStyle w:val="Heading2"/>
      </w:pPr>
      <w:bookmarkStart w:id="3" w:name="assistant-message"/>
      <w:bookmarkEnd w:id="2"/>
      <w:r>
        <w:t>Assistant message</w:t>
      </w:r>
    </w:p>
    <w:p w14:paraId="577F09DA" w14:textId="77777777" w:rsidR="00061BB0" w:rsidRPr="00061BB0" w:rsidRDefault="00061BB0" w:rsidP="00061BB0">
      <w:pPr>
        <w:pStyle w:val="BodyText"/>
        <w:rPr>
          <w:lang w:val="en-SG"/>
        </w:rPr>
      </w:pPr>
      <w:r w:rsidRPr="00061BB0">
        <w:rPr>
          <w:b/>
          <w:bCs/>
          <w:lang w:val="en-SG"/>
        </w:rPr>
        <w:t>1. Acknowledge and honor your grief</w:t>
      </w:r>
    </w:p>
    <w:p w14:paraId="3FA9C371" w14:textId="77777777" w:rsidR="00061BB0" w:rsidRPr="00061BB0" w:rsidRDefault="00061BB0" w:rsidP="00061BB0">
      <w:pPr>
        <w:pStyle w:val="BodyText"/>
        <w:numPr>
          <w:ilvl w:val="0"/>
          <w:numId w:val="2"/>
        </w:numPr>
        <w:rPr>
          <w:lang w:val="en-SG"/>
        </w:rPr>
      </w:pPr>
      <w:r w:rsidRPr="00061BB0">
        <w:rPr>
          <w:lang w:val="en-SG"/>
        </w:rPr>
        <w:t>Three years is a long time. It’s okay to feel sad, lonely, or lost right now. Give yourself permission to grieve that routine and companionship.</w:t>
      </w:r>
    </w:p>
    <w:p w14:paraId="6EBB9852" w14:textId="77777777" w:rsidR="00061BB0" w:rsidRPr="00061BB0" w:rsidRDefault="00061BB0" w:rsidP="00061BB0">
      <w:pPr>
        <w:pStyle w:val="BodyText"/>
        <w:numPr>
          <w:ilvl w:val="0"/>
          <w:numId w:val="2"/>
        </w:numPr>
        <w:rPr>
          <w:lang w:val="en-SG"/>
        </w:rPr>
      </w:pPr>
      <w:r w:rsidRPr="00061BB0">
        <w:rPr>
          <w:lang w:val="en-SG"/>
        </w:rPr>
        <w:lastRenderedPageBreak/>
        <w:t>Whenever you notice an ache—whether it’s midday or late at night—take a moment to say, “I’m feeling this, and that’s valid.” Sending yourself compassion in those moments helps you heal faster.</w:t>
      </w:r>
    </w:p>
    <w:p w14:paraId="2DCF6C90" w14:textId="77777777" w:rsidR="00061BB0" w:rsidRPr="00061BB0" w:rsidRDefault="00061BB0" w:rsidP="00061BB0">
      <w:pPr>
        <w:pStyle w:val="BodyText"/>
        <w:rPr>
          <w:lang w:val="en-SG"/>
        </w:rPr>
      </w:pPr>
      <w:r w:rsidRPr="00061BB0">
        <w:rPr>
          <w:b/>
          <w:bCs/>
          <w:lang w:val="en-SG"/>
        </w:rPr>
        <w:t>2. You are young, and there’s time to cultivate a life that’s truly yours</w:t>
      </w:r>
    </w:p>
    <w:p w14:paraId="0984A403" w14:textId="77777777" w:rsidR="00061BB0" w:rsidRPr="00061BB0" w:rsidRDefault="00061BB0" w:rsidP="00061BB0">
      <w:pPr>
        <w:pStyle w:val="BodyText"/>
        <w:numPr>
          <w:ilvl w:val="0"/>
          <w:numId w:val="3"/>
        </w:numPr>
        <w:rPr>
          <w:lang w:val="en-SG"/>
        </w:rPr>
      </w:pPr>
      <w:r w:rsidRPr="00061BB0">
        <w:rPr>
          <w:lang w:val="en-SG"/>
        </w:rPr>
        <w:t>I promise you, at 28, you have plenty of years ahead to grow, learn, and connect. Right now, it may feel like everything changed overnight—but in time, you’ll discover new sources of joy and purpose.</w:t>
      </w:r>
    </w:p>
    <w:p w14:paraId="4094B672" w14:textId="77777777" w:rsidR="00061BB0" w:rsidRPr="00061BB0" w:rsidRDefault="00061BB0" w:rsidP="00061BB0">
      <w:pPr>
        <w:pStyle w:val="BodyText"/>
        <w:numPr>
          <w:ilvl w:val="0"/>
          <w:numId w:val="3"/>
        </w:numPr>
        <w:rPr>
          <w:lang w:val="en-SG"/>
        </w:rPr>
      </w:pPr>
      <w:r w:rsidRPr="00061BB0">
        <w:rPr>
          <w:lang w:val="en-SG"/>
        </w:rPr>
        <w:t>Think of this as an opportunity to build a life you steer entirely on your own terms: new hobbies, new friends, new routines.</w:t>
      </w:r>
    </w:p>
    <w:p w14:paraId="24280576" w14:textId="77777777" w:rsidR="00061BB0" w:rsidRPr="00061BB0" w:rsidRDefault="00061BB0" w:rsidP="00061BB0">
      <w:pPr>
        <w:pStyle w:val="BodyText"/>
        <w:rPr>
          <w:lang w:val="en-SG"/>
        </w:rPr>
      </w:pPr>
      <w:r w:rsidRPr="00061BB0">
        <w:rPr>
          <w:b/>
          <w:bCs/>
          <w:lang w:val="en-SG"/>
        </w:rPr>
        <w:t>3. Start small: find activities that light you up</w:t>
      </w:r>
    </w:p>
    <w:p w14:paraId="2E6655BD" w14:textId="77777777" w:rsidR="00061BB0" w:rsidRPr="00061BB0" w:rsidRDefault="00061BB0" w:rsidP="00061BB0">
      <w:pPr>
        <w:pStyle w:val="BodyText"/>
        <w:numPr>
          <w:ilvl w:val="0"/>
          <w:numId w:val="4"/>
        </w:numPr>
        <w:rPr>
          <w:lang w:val="en-SG"/>
        </w:rPr>
      </w:pPr>
      <w:r w:rsidRPr="00061BB0">
        <w:rPr>
          <w:lang w:val="en-SG"/>
        </w:rPr>
        <w:t>What have you always been curious about? Maybe you’ve been meaning to pick up a musical instrument, practice photography, or try a cooking class.</w:t>
      </w:r>
    </w:p>
    <w:p w14:paraId="26F3ED48" w14:textId="77777777" w:rsidR="00061BB0" w:rsidRPr="00061BB0" w:rsidRDefault="00061BB0" w:rsidP="00061BB0">
      <w:pPr>
        <w:pStyle w:val="BodyText"/>
        <w:numPr>
          <w:ilvl w:val="0"/>
          <w:numId w:val="4"/>
        </w:numPr>
        <w:rPr>
          <w:lang w:val="en-SG"/>
        </w:rPr>
      </w:pPr>
      <w:r w:rsidRPr="00061BB0">
        <w:rPr>
          <w:lang w:val="en-SG"/>
        </w:rPr>
        <w:t>If you don’t know where to start, how about reconnecting with coworkers? Even a short lunch or a quick coffee break can plant seeds for new friendships. You might be surprised how many people appreciate someone making the first move.</w:t>
      </w:r>
    </w:p>
    <w:p w14:paraId="76E2B0C7" w14:textId="77777777" w:rsidR="00061BB0" w:rsidRPr="00061BB0" w:rsidRDefault="00061BB0" w:rsidP="00061BB0">
      <w:pPr>
        <w:pStyle w:val="BodyText"/>
        <w:numPr>
          <w:ilvl w:val="0"/>
          <w:numId w:val="4"/>
        </w:numPr>
        <w:rPr>
          <w:lang w:val="en-SG"/>
        </w:rPr>
      </w:pPr>
      <w:r w:rsidRPr="00061BB0">
        <w:rPr>
          <w:lang w:val="en-SG"/>
        </w:rPr>
        <w:t>Volunteering is another gentle way to meet people while contributing to a cause you care about. It could be an animal shelter, a local library’s reading program, or a food bank—whatever feels meaningful to you.</w:t>
      </w:r>
    </w:p>
    <w:p w14:paraId="71A4C963" w14:textId="77777777" w:rsidR="00061BB0" w:rsidRPr="00061BB0" w:rsidRDefault="00061BB0" w:rsidP="00061BB0">
      <w:pPr>
        <w:pStyle w:val="BodyText"/>
        <w:rPr>
          <w:lang w:val="en-SG"/>
        </w:rPr>
      </w:pPr>
      <w:r w:rsidRPr="00061BB0">
        <w:rPr>
          <w:b/>
          <w:bCs/>
          <w:lang w:val="en-SG"/>
        </w:rPr>
        <w:t>4. Lean on (or gently approach) the friends you already have</w:t>
      </w:r>
    </w:p>
    <w:p w14:paraId="59CEC7FC" w14:textId="77777777" w:rsidR="00061BB0" w:rsidRPr="00061BB0" w:rsidRDefault="00061BB0" w:rsidP="00061BB0">
      <w:pPr>
        <w:pStyle w:val="BodyText"/>
        <w:numPr>
          <w:ilvl w:val="0"/>
          <w:numId w:val="5"/>
        </w:numPr>
        <w:rPr>
          <w:lang w:val="en-SG"/>
        </w:rPr>
      </w:pPr>
      <w:r w:rsidRPr="00061BB0">
        <w:rPr>
          <w:lang w:val="en-SG"/>
        </w:rPr>
        <w:t>You mentioned having three long-time friends, even if you’ve never dug into relationship talk before. It might feel awkward at first, but they care about you.</w:t>
      </w:r>
    </w:p>
    <w:p w14:paraId="6CDAF379" w14:textId="77777777" w:rsidR="00061BB0" w:rsidRPr="00061BB0" w:rsidRDefault="00061BB0" w:rsidP="00061BB0">
      <w:pPr>
        <w:pStyle w:val="BodyText"/>
        <w:numPr>
          <w:ilvl w:val="0"/>
          <w:numId w:val="5"/>
        </w:numPr>
        <w:rPr>
          <w:lang w:val="en-SG"/>
        </w:rPr>
      </w:pPr>
      <w:r w:rsidRPr="00061BB0">
        <w:rPr>
          <w:lang w:val="en-SG"/>
        </w:rPr>
        <w:t>Try saying something simple: “Hey, I’m going through a rough patch after my breakup. Could I grab coffee with you this weekend?” You don’t have to detail every feeling—just let them know you need a listening ear.</w:t>
      </w:r>
    </w:p>
    <w:p w14:paraId="26BB5C80" w14:textId="77777777" w:rsidR="00061BB0" w:rsidRPr="00061BB0" w:rsidRDefault="00061BB0" w:rsidP="00061BB0">
      <w:pPr>
        <w:pStyle w:val="BodyText"/>
        <w:numPr>
          <w:ilvl w:val="0"/>
          <w:numId w:val="5"/>
        </w:numPr>
        <w:rPr>
          <w:lang w:val="en-SG"/>
        </w:rPr>
      </w:pPr>
      <w:r w:rsidRPr="00061BB0">
        <w:rPr>
          <w:lang w:val="en-SG"/>
        </w:rPr>
        <w:t xml:space="preserve">You’ll often find that friends want to support you but don’t realize you need it until you ask. </w:t>
      </w:r>
      <w:proofErr w:type="gramStart"/>
      <w:r w:rsidRPr="00061BB0">
        <w:rPr>
          <w:lang w:val="en-SG"/>
        </w:rPr>
        <w:t>Opening up</w:t>
      </w:r>
      <w:proofErr w:type="gramEnd"/>
      <w:r w:rsidRPr="00061BB0">
        <w:rPr>
          <w:lang w:val="en-SG"/>
        </w:rPr>
        <w:t xml:space="preserve"> even a little can strengthen those bonds and remind you you’re not truly alone.</w:t>
      </w:r>
    </w:p>
    <w:p w14:paraId="7CD85192" w14:textId="77777777" w:rsidR="00061BB0" w:rsidRPr="00061BB0" w:rsidRDefault="00061BB0" w:rsidP="00061BB0">
      <w:pPr>
        <w:pStyle w:val="BodyText"/>
        <w:rPr>
          <w:lang w:val="en-SG"/>
        </w:rPr>
      </w:pPr>
      <w:r w:rsidRPr="00061BB0">
        <w:rPr>
          <w:b/>
          <w:bCs/>
          <w:lang w:val="en-SG"/>
        </w:rPr>
        <w:t>5. Reframe social apps as low-pressure ways to connect</w:t>
      </w:r>
    </w:p>
    <w:p w14:paraId="11BE3B4A" w14:textId="77777777" w:rsidR="00061BB0" w:rsidRPr="00061BB0" w:rsidRDefault="00061BB0" w:rsidP="00061BB0">
      <w:pPr>
        <w:pStyle w:val="BodyText"/>
        <w:numPr>
          <w:ilvl w:val="0"/>
          <w:numId w:val="6"/>
        </w:numPr>
        <w:rPr>
          <w:lang w:val="en-SG"/>
        </w:rPr>
      </w:pPr>
      <w:r w:rsidRPr="00061BB0">
        <w:rPr>
          <w:lang w:val="en-SG"/>
        </w:rPr>
        <w:t>If you’re using Tinder just to talk, state it clearly in your profile:</w:t>
      </w:r>
    </w:p>
    <w:p w14:paraId="49F53310" w14:textId="77777777" w:rsidR="00061BB0" w:rsidRPr="00061BB0" w:rsidRDefault="00061BB0" w:rsidP="00061BB0">
      <w:pPr>
        <w:pStyle w:val="BodyText"/>
        <w:rPr>
          <w:lang w:val="en-SG"/>
        </w:rPr>
      </w:pPr>
      <w:r w:rsidRPr="00061BB0">
        <w:rPr>
          <w:lang w:val="en-SG"/>
        </w:rPr>
        <w:t>“Freshly single, not rushing to date—just here to meet new people and swap stories over coffee.”</w:t>
      </w:r>
    </w:p>
    <w:p w14:paraId="5EB4DAF5" w14:textId="77777777" w:rsidR="00061BB0" w:rsidRPr="00061BB0" w:rsidRDefault="00061BB0" w:rsidP="00061BB0">
      <w:pPr>
        <w:pStyle w:val="BodyText"/>
        <w:numPr>
          <w:ilvl w:val="0"/>
          <w:numId w:val="6"/>
        </w:numPr>
        <w:rPr>
          <w:lang w:val="en-SG"/>
        </w:rPr>
      </w:pPr>
      <w:r w:rsidRPr="00061BB0">
        <w:rPr>
          <w:lang w:val="en-SG"/>
        </w:rPr>
        <w:t>Adding a fun conversation prompt (for example, “Tell me the last song you couldn’t get out of your head”) gives matches an easy way to say “hi” without feeling awkward.</w:t>
      </w:r>
    </w:p>
    <w:p w14:paraId="5B40C34B" w14:textId="77777777" w:rsidR="00061BB0" w:rsidRPr="00061BB0" w:rsidRDefault="00061BB0" w:rsidP="00061BB0">
      <w:pPr>
        <w:pStyle w:val="BodyText"/>
        <w:numPr>
          <w:ilvl w:val="0"/>
          <w:numId w:val="6"/>
        </w:numPr>
        <w:rPr>
          <w:lang w:val="en-SG"/>
        </w:rPr>
      </w:pPr>
      <w:r w:rsidRPr="00061BB0">
        <w:rPr>
          <w:lang w:val="en-SG"/>
        </w:rPr>
        <w:lastRenderedPageBreak/>
        <w:t>Remember: you’re not doing anything “wrong” if responses are scarce. It takes time to find people who click with your vibe. Try to view each interaction as a tiny chance to practice putting yourself out there, rather than a final judgment on your worth.</w:t>
      </w:r>
    </w:p>
    <w:p w14:paraId="5E90E95D" w14:textId="77777777" w:rsidR="00061BB0" w:rsidRPr="00061BB0" w:rsidRDefault="00061BB0" w:rsidP="00061BB0">
      <w:pPr>
        <w:pStyle w:val="BodyText"/>
        <w:rPr>
          <w:lang w:val="en-SG"/>
        </w:rPr>
      </w:pPr>
      <w:r w:rsidRPr="00061BB0">
        <w:rPr>
          <w:b/>
          <w:bCs/>
          <w:lang w:val="en-SG"/>
        </w:rPr>
        <w:t>6. Build small routines that replace old habits</w:t>
      </w:r>
    </w:p>
    <w:p w14:paraId="78557BCF" w14:textId="77777777" w:rsidR="00061BB0" w:rsidRPr="00061BB0" w:rsidRDefault="00061BB0" w:rsidP="00061BB0">
      <w:pPr>
        <w:pStyle w:val="BodyText"/>
        <w:numPr>
          <w:ilvl w:val="0"/>
          <w:numId w:val="7"/>
        </w:numPr>
        <w:rPr>
          <w:lang w:val="en-SG"/>
        </w:rPr>
      </w:pPr>
      <w:r w:rsidRPr="00061BB0">
        <w:rPr>
          <w:lang w:val="en-SG"/>
        </w:rPr>
        <w:t>You used to talk to your ex every day. Now there’s silence where there used to be conversation. Replace that with a short daily ritual just for you—15–30 minutes a day to do something nourishing:</w:t>
      </w:r>
    </w:p>
    <w:p w14:paraId="027BAB0A" w14:textId="77777777" w:rsidR="00061BB0" w:rsidRPr="00061BB0" w:rsidRDefault="00061BB0" w:rsidP="00061BB0">
      <w:pPr>
        <w:pStyle w:val="BodyText"/>
        <w:numPr>
          <w:ilvl w:val="1"/>
          <w:numId w:val="7"/>
        </w:numPr>
        <w:rPr>
          <w:lang w:val="en-SG"/>
        </w:rPr>
      </w:pPr>
      <w:r w:rsidRPr="00061BB0">
        <w:rPr>
          <w:lang w:val="en-SG"/>
        </w:rPr>
        <w:t>A brisk walk around a nearby park or neighborhood</w:t>
      </w:r>
    </w:p>
    <w:p w14:paraId="5D5D5567" w14:textId="77777777" w:rsidR="00061BB0" w:rsidRPr="00061BB0" w:rsidRDefault="00061BB0" w:rsidP="00061BB0">
      <w:pPr>
        <w:pStyle w:val="BodyText"/>
        <w:numPr>
          <w:ilvl w:val="1"/>
          <w:numId w:val="7"/>
        </w:numPr>
        <w:rPr>
          <w:lang w:val="en-SG"/>
        </w:rPr>
      </w:pPr>
      <w:r w:rsidRPr="00061BB0">
        <w:rPr>
          <w:lang w:val="en-SG"/>
        </w:rPr>
        <w:t>Reading a chapter of a book you’ve been curious about</w:t>
      </w:r>
    </w:p>
    <w:p w14:paraId="60A24827" w14:textId="77777777" w:rsidR="00061BB0" w:rsidRPr="00061BB0" w:rsidRDefault="00061BB0" w:rsidP="00061BB0">
      <w:pPr>
        <w:pStyle w:val="BodyText"/>
        <w:numPr>
          <w:ilvl w:val="1"/>
          <w:numId w:val="7"/>
        </w:numPr>
        <w:rPr>
          <w:lang w:val="en-SG"/>
        </w:rPr>
      </w:pPr>
      <w:r w:rsidRPr="00061BB0">
        <w:rPr>
          <w:lang w:val="en-SG"/>
        </w:rPr>
        <w:t>Trying one new recipe each week (even if it’s as simple as a stir-fry)</w:t>
      </w:r>
    </w:p>
    <w:p w14:paraId="4CB6FB0D" w14:textId="77777777" w:rsidR="00061BB0" w:rsidRPr="00061BB0" w:rsidRDefault="00061BB0" w:rsidP="00061BB0">
      <w:pPr>
        <w:pStyle w:val="BodyText"/>
        <w:numPr>
          <w:ilvl w:val="0"/>
          <w:numId w:val="7"/>
        </w:numPr>
        <w:rPr>
          <w:lang w:val="en-SG"/>
        </w:rPr>
      </w:pPr>
      <w:r w:rsidRPr="00061BB0">
        <w:rPr>
          <w:lang w:val="en-SG"/>
        </w:rPr>
        <w:t>These bite-sized anchors help curb the emptiness and give you something to look forward to.</w:t>
      </w:r>
    </w:p>
    <w:p w14:paraId="22C9F75E" w14:textId="77777777" w:rsidR="00061BB0" w:rsidRPr="00061BB0" w:rsidRDefault="00061BB0" w:rsidP="00061BB0">
      <w:pPr>
        <w:pStyle w:val="BodyText"/>
        <w:rPr>
          <w:lang w:val="en-SG"/>
        </w:rPr>
      </w:pPr>
      <w:r w:rsidRPr="00061BB0">
        <w:rPr>
          <w:b/>
          <w:bCs/>
          <w:lang w:val="en-SG"/>
        </w:rPr>
        <w:t>7. Practice self-compassion and self-care</w:t>
      </w:r>
    </w:p>
    <w:p w14:paraId="39239C3A" w14:textId="77777777" w:rsidR="00061BB0" w:rsidRPr="00061BB0" w:rsidRDefault="00061BB0" w:rsidP="00061BB0">
      <w:pPr>
        <w:pStyle w:val="BodyText"/>
        <w:numPr>
          <w:ilvl w:val="0"/>
          <w:numId w:val="8"/>
        </w:numPr>
        <w:rPr>
          <w:lang w:val="en-SG"/>
        </w:rPr>
      </w:pPr>
      <w:r w:rsidRPr="00061BB0">
        <w:rPr>
          <w:lang w:val="en-SG"/>
        </w:rPr>
        <w:t>Whenever you feel that creeping thought of “I’ll be alone forever,” challenge it: you’ve built friendships before, and you will again. Romantic relationships often arrive when you least expect them.</w:t>
      </w:r>
    </w:p>
    <w:p w14:paraId="262D3710" w14:textId="77777777" w:rsidR="00061BB0" w:rsidRPr="00061BB0" w:rsidRDefault="00061BB0" w:rsidP="00061BB0">
      <w:pPr>
        <w:pStyle w:val="BodyText"/>
        <w:numPr>
          <w:ilvl w:val="0"/>
          <w:numId w:val="8"/>
        </w:numPr>
        <w:rPr>
          <w:lang w:val="en-SG"/>
        </w:rPr>
      </w:pPr>
      <w:r w:rsidRPr="00061BB0">
        <w:rPr>
          <w:lang w:val="en-SG"/>
        </w:rPr>
        <w:t>Do one small kindness for yourself every day:</w:t>
      </w:r>
    </w:p>
    <w:p w14:paraId="2FA61A0F" w14:textId="77777777" w:rsidR="00061BB0" w:rsidRPr="00061BB0" w:rsidRDefault="00061BB0" w:rsidP="00061BB0">
      <w:pPr>
        <w:pStyle w:val="BodyText"/>
        <w:numPr>
          <w:ilvl w:val="1"/>
          <w:numId w:val="8"/>
        </w:numPr>
        <w:rPr>
          <w:lang w:val="en-SG"/>
        </w:rPr>
      </w:pPr>
      <w:r w:rsidRPr="00061BB0">
        <w:rPr>
          <w:lang w:val="en-SG"/>
        </w:rPr>
        <w:t>Take a hot shower while playing your favorite playlist</w:t>
      </w:r>
    </w:p>
    <w:p w14:paraId="1242829A" w14:textId="77777777" w:rsidR="00061BB0" w:rsidRPr="00061BB0" w:rsidRDefault="00061BB0" w:rsidP="00061BB0">
      <w:pPr>
        <w:pStyle w:val="BodyText"/>
        <w:numPr>
          <w:ilvl w:val="1"/>
          <w:numId w:val="8"/>
        </w:numPr>
        <w:rPr>
          <w:lang w:val="en-SG"/>
        </w:rPr>
      </w:pPr>
      <w:r w:rsidRPr="00061BB0">
        <w:rPr>
          <w:lang w:val="en-SG"/>
        </w:rPr>
        <w:t>Order or cook a comfort meal you love</w:t>
      </w:r>
    </w:p>
    <w:p w14:paraId="1C98F68F" w14:textId="77777777" w:rsidR="00061BB0" w:rsidRPr="00061BB0" w:rsidRDefault="00061BB0" w:rsidP="00061BB0">
      <w:pPr>
        <w:pStyle w:val="BodyText"/>
        <w:numPr>
          <w:ilvl w:val="1"/>
          <w:numId w:val="8"/>
        </w:numPr>
        <w:rPr>
          <w:lang w:val="en-SG"/>
        </w:rPr>
      </w:pPr>
      <w:r w:rsidRPr="00061BB0">
        <w:rPr>
          <w:lang w:val="en-SG"/>
        </w:rPr>
        <w:t>Journal for five minutes about something—anything—you’re grateful for (even it’s “I have a roof over my head”)</w:t>
      </w:r>
    </w:p>
    <w:p w14:paraId="333790A9" w14:textId="77777777" w:rsidR="00061BB0" w:rsidRPr="00061BB0" w:rsidRDefault="00061BB0" w:rsidP="00061BB0">
      <w:pPr>
        <w:pStyle w:val="BodyText"/>
        <w:numPr>
          <w:ilvl w:val="0"/>
          <w:numId w:val="8"/>
        </w:numPr>
        <w:rPr>
          <w:lang w:val="en-SG"/>
        </w:rPr>
      </w:pPr>
      <w:r w:rsidRPr="00061BB0">
        <w:rPr>
          <w:lang w:val="en-SG"/>
        </w:rPr>
        <w:t>Over time, these small acts remind you that you deserve care, both from yourself and from others.</w:t>
      </w:r>
    </w:p>
    <w:p w14:paraId="75B56C86" w14:textId="77777777" w:rsidR="00061BB0" w:rsidRPr="00061BB0" w:rsidRDefault="00061BB0" w:rsidP="00061BB0">
      <w:pPr>
        <w:pStyle w:val="BodyText"/>
        <w:rPr>
          <w:lang w:val="en-SG"/>
        </w:rPr>
      </w:pPr>
      <w:r w:rsidRPr="00061BB0">
        <w:rPr>
          <w:b/>
          <w:bCs/>
          <w:lang w:val="en-SG"/>
        </w:rPr>
        <w:t>8. Give yourself time—and be patient with progress</w:t>
      </w:r>
    </w:p>
    <w:p w14:paraId="4C11354F" w14:textId="77777777" w:rsidR="00061BB0" w:rsidRPr="00061BB0" w:rsidRDefault="00061BB0" w:rsidP="00061BB0">
      <w:pPr>
        <w:pStyle w:val="BodyText"/>
        <w:numPr>
          <w:ilvl w:val="0"/>
          <w:numId w:val="9"/>
        </w:numPr>
        <w:rPr>
          <w:lang w:val="en-SG"/>
        </w:rPr>
      </w:pPr>
      <w:r w:rsidRPr="00061BB0">
        <w:rPr>
          <w:lang w:val="en-SG"/>
        </w:rPr>
        <w:t>Healing doesn’t happen overnight. Some days you’ll feel more “on track,” and other days you’ll feel that ache in your chest. That’s all part of the process.</w:t>
      </w:r>
    </w:p>
    <w:p w14:paraId="4B36EF71" w14:textId="77777777" w:rsidR="00061BB0" w:rsidRPr="00061BB0" w:rsidRDefault="00061BB0" w:rsidP="00061BB0">
      <w:pPr>
        <w:pStyle w:val="BodyText"/>
        <w:numPr>
          <w:ilvl w:val="0"/>
          <w:numId w:val="9"/>
        </w:numPr>
        <w:rPr>
          <w:lang w:val="en-SG"/>
        </w:rPr>
      </w:pPr>
      <w:r w:rsidRPr="00061BB0">
        <w:rPr>
          <w:lang w:val="en-SG"/>
        </w:rPr>
        <w:t>In six months or a year, you’ll likely look back and marvel at how far you’ve come. But right now, allow yourself to take it day by day—even hour by hour if you need to.</w:t>
      </w:r>
    </w:p>
    <w:p w14:paraId="158C906E" w14:textId="77777777" w:rsidR="00061BB0" w:rsidRPr="00061BB0" w:rsidRDefault="00061BB0" w:rsidP="00061BB0">
      <w:pPr>
        <w:pStyle w:val="BodyText"/>
        <w:rPr>
          <w:lang w:val="en-SG"/>
        </w:rPr>
      </w:pPr>
      <w:r w:rsidRPr="00061BB0">
        <w:rPr>
          <w:b/>
          <w:bCs/>
          <w:lang w:val="en-SG"/>
        </w:rPr>
        <w:t>9. Consider talking to someone impartial if it ever gets too heavy</w:t>
      </w:r>
    </w:p>
    <w:p w14:paraId="4C8D7F49" w14:textId="77777777" w:rsidR="00061BB0" w:rsidRPr="00061BB0" w:rsidRDefault="00061BB0" w:rsidP="00061BB0">
      <w:pPr>
        <w:pStyle w:val="BodyText"/>
        <w:numPr>
          <w:ilvl w:val="0"/>
          <w:numId w:val="10"/>
        </w:numPr>
        <w:rPr>
          <w:lang w:val="en-SG"/>
        </w:rPr>
      </w:pPr>
      <w:r w:rsidRPr="00061BB0">
        <w:rPr>
          <w:lang w:val="en-SG"/>
        </w:rPr>
        <w:t>If loneliness ever feels overwhelming, a counselor or therapist can be a compassionate space to sort through your thoughts. They don’t judge—you matter, and your feelings deserve attention.</w:t>
      </w:r>
    </w:p>
    <w:p w14:paraId="6B58FD9E" w14:textId="77777777" w:rsidR="00061BB0" w:rsidRPr="00061BB0" w:rsidRDefault="00061BB0" w:rsidP="00061BB0">
      <w:pPr>
        <w:pStyle w:val="BodyText"/>
        <w:numPr>
          <w:ilvl w:val="0"/>
          <w:numId w:val="10"/>
        </w:numPr>
        <w:rPr>
          <w:lang w:val="en-SG"/>
        </w:rPr>
      </w:pPr>
      <w:r w:rsidRPr="00061BB0">
        <w:rPr>
          <w:lang w:val="en-SG"/>
        </w:rPr>
        <w:lastRenderedPageBreak/>
        <w:t>If you’re at work or university, you might have access to free or low-cost counseling through an Employee Assistance Program (EAP) or student services. Even one session can help you feel less stuck.</w:t>
      </w:r>
    </w:p>
    <w:p w14:paraId="52F13192" w14:textId="51F5CF0A" w:rsidR="00061BB0" w:rsidRPr="00061BB0" w:rsidRDefault="00061BB0" w:rsidP="00061BB0">
      <w:pPr>
        <w:pStyle w:val="BodyText"/>
        <w:rPr>
          <w:lang w:val="en-SG"/>
        </w:rPr>
      </w:pPr>
      <w:r w:rsidRPr="00061BB0">
        <w:rPr>
          <w:lang w:val="en-SG"/>
        </w:rPr>
        <w:pict w14:anchorId="3FB001B0">
          <v:rect id="_x0000_i1062" style="width:0;height:1.5pt" o:hralign="center" o:hrstd="t" o:hr="t" fillcolor="#a0a0a0" stroked="f"/>
        </w:pict>
      </w:r>
      <w:r w:rsidRPr="00061BB0">
        <w:rPr>
          <w:lang w:val="en-SG"/>
        </w:rPr>
        <w:t xml:space="preserve">You’re not alone in feeling this way, and you will be okay. It’s a big adjustment, but as you gently cultivate new habits, friendships, and interests, that void will shrink. Be kind to </w:t>
      </w:r>
      <w:proofErr w:type="gramStart"/>
      <w:r w:rsidRPr="00061BB0">
        <w:rPr>
          <w:lang w:val="en-SG"/>
        </w:rPr>
        <w:t>yourself, and</w:t>
      </w:r>
      <w:proofErr w:type="gramEnd"/>
      <w:r w:rsidRPr="00061BB0">
        <w:rPr>
          <w:lang w:val="en-SG"/>
        </w:rPr>
        <w:t xml:space="preserve"> </w:t>
      </w:r>
      <w:proofErr w:type="gramStart"/>
      <w:r w:rsidRPr="00061BB0">
        <w:rPr>
          <w:lang w:val="en-SG"/>
        </w:rPr>
        <w:t>remember:</w:t>
      </w:r>
      <w:proofErr w:type="gramEnd"/>
      <w:r w:rsidRPr="00061BB0">
        <w:rPr>
          <w:lang w:val="en-SG"/>
        </w:rPr>
        <w:t xml:space="preserve"> anchors—no matter how small—can pull you back from feeling adrift. You’ve already taken the first step by reaching out and sharing how you feel. Keep </w:t>
      </w:r>
      <w:proofErr w:type="gramStart"/>
      <w:r w:rsidRPr="00061BB0">
        <w:rPr>
          <w:lang w:val="en-SG"/>
        </w:rPr>
        <w:t>going, and</w:t>
      </w:r>
      <w:proofErr w:type="gramEnd"/>
      <w:r w:rsidRPr="00061BB0">
        <w:rPr>
          <w:lang w:val="en-SG"/>
        </w:rPr>
        <w:t xml:space="preserve"> know that you have what it takes to rebuild a life that brings you joy.</w:t>
      </w:r>
    </w:p>
    <w:p w14:paraId="79691BF7" w14:textId="77777777" w:rsidR="00061BB0" w:rsidRPr="00061BB0" w:rsidRDefault="00061BB0">
      <w:pPr>
        <w:pStyle w:val="BodyText"/>
        <w:rPr>
          <w:lang w:val="en-SG"/>
        </w:rPr>
      </w:pPr>
    </w:p>
    <w:p w14:paraId="780C086F" w14:textId="77777777" w:rsidR="00AA3ED6" w:rsidRDefault="00000000">
      <w:pPr>
        <w:pStyle w:val="Heading2"/>
      </w:pPr>
      <w:bookmarkStart w:id="4" w:name="user-message-1"/>
      <w:bookmarkEnd w:id="3"/>
      <w:r>
        <w:t>User message</w:t>
      </w:r>
    </w:p>
    <w:p w14:paraId="00AC7B65" w14:textId="77777777" w:rsidR="00AA3ED6" w:rsidRDefault="00000000">
      <w:pPr>
        <w:pStyle w:val="FirstParagraph"/>
      </w:pPr>
      <w:r>
        <w:t>Appreciate it. I’m good “friends” with a lot of my coworkers but just about all the ones my age grew up in the vicinity unlike me and already have their longtime cliques. Not sure how I’d involve myself without seeing weird or desperate.</w:t>
      </w:r>
    </w:p>
    <w:p w14:paraId="740688E9" w14:textId="77777777" w:rsidR="00AA3ED6" w:rsidRDefault="00000000">
      <w:pPr>
        <w:pStyle w:val="BodyText"/>
      </w:pPr>
      <w:r>
        <w:t>My biggest interest is competitive games 🙂‍↕️. Original, I know. That’s why I don’t really have a friend group because I was grinding so much for so long to be the best. And I was really good. Just under pro caliber. I started a small business for coaching that did pretty well for a while, but I saw the industry collapse coming and pivoted to getting a job with my degree (finance). It’s also how my ex and I met and it’s also where I feel most comfortable meeting people but I don’t have the time to play with work/life anymore. Maybe a few hours on the weekends.</w:t>
      </w:r>
    </w:p>
    <w:p w14:paraId="39BF4DD4" w14:textId="77777777" w:rsidR="00AA3ED6" w:rsidRDefault="00000000">
      <w:pPr>
        <w:pStyle w:val="BodyText"/>
      </w:pPr>
      <w:r>
        <w:t>I would definitely be willing to volunteer. So, ill look into that</w:t>
      </w:r>
    </w:p>
    <w:p w14:paraId="7B1994B4" w14:textId="77777777" w:rsidR="00AA3ED6" w:rsidRDefault="00000000">
      <w:pPr>
        <w:pStyle w:val="BodyText"/>
      </w:pPr>
      <w:r>
        <w:t>Sorry I’m just venting again. I do appreciate your comment.</w:t>
      </w:r>
    </w:p>
    <w:p w14:paraId="34144625" w14:textId="311E2ABA" w:rsidR="00AA3ED6" w:rsidRDefault="00000000" w:rsidP="008605D6">
      <w:pPr>
        <w:pStyle w:val="Heading2"/>
      </w:pPr>
      <w:bookmarkStart w:id="5" w:name="assistant-message-1"/>
      <w:bookmarkEnd w:id="4"/>
      <w:r>
        <w:t>Assistant message</w:t>
      </w:r>
      <w:bookmarkEnd w:id="0"/>
      <w:bookmarkEnd w:id="5"/>
    </w:p>
    <w:p w14:paraId="4CC92F6D" w14:textId="77777777" w:rsidR="008605D6" w:rsidRPr="008605D6" w:rsidRDefault="008605D6" w:rsidP="008605D6">
      <w:pPr>
        <w:pStyle w:val="BodyText"/>
        <w:rPr>
          <w:lang w:val="en-SG"/>
        </w:rPr>
      </w:pPr>
      <w:r w:rsidRPr="008605D6">
        <w:rPr>
          <w:lang w:val="en-SG"/>
        </w:rPr>
        <w:t>I hear you, and I’m so grateful you shared that. Breaking off a long-term relationship—whether three years or ten—leaves a gap that can feel impossible to fill. You’re not alone in feeling like you need to sleep to escape the ache, or like your social circle feels too small. I truly understand how heavy that loneliness can be, especially when work keeps you busy and friends are caught up in their own lives.</w:t>
      </w:r>
    </w:p>
    <w:p w14:paraId="5D2D4F2C" w14:textId="77777777" w:rsidR="008605D6" w:rsidRPr="008605D6" w:rsidRDefault="008605D6" w:rsidP="008605D6">
      <w:pPr>
        <w:pStyle w:val="BodyText"/>
        <w:rPr>
          <w:lang w:val="en-SG"/>
        </w:rPr>
      </w:pPr>
      <w:r w:rsidRPr="008605D6">
        <w:rPr>
          <w:lang w:val="en-SG"/>
        </w:rPr>
        <w:t xml:space="preserve">Having your cats by your side is a real blessing. Pets have a way of offering unconditional comfort when people are hard to reach. There’s no shame in finding refuge in their company. They see </w:t>
      </w:r>
      <w:proofErr w:type="gramStart"/>
      <w:r w:rsidRPr="008605D6">
        <w:rPr>
          <w:lang w:val="en-SG"/>
        </w:rPr>
        <w:t>you,</w:t>
      </w:r>
      <w:proofErr w:type="gramEnd"/>
      <w:r w:rsidRPr="008605D6">
        <w:rPr>
          <w:lang w:val="en-SG"/>
        </w:rPr>
        <w:t xml:space="preserve"> they love you, and they remind you that you’re not completely alone in those quiet moments.</w:t>
      </w:r>
    </w:p>
    <w:p w14:paraId="2E433E60" w14:textId="77777777" w:rsidR="008605D6" w:rsidRPr="008605D6" w:rsidRDefault="008605D6" w:rsidP="008605D6">
      <w:pPr>
        <w:pStyle w:val="BodyText"/>
        <w:rPr>
          <w:lang w:val="en-SG"/>
        </w:rPr>
      </w:pPr>
      <w:r w:rsidRPr="008605D6">
        <w:rPr>
          <w:lang w:val="en-SG"/>
        </w:rPr>
        <w:t xml:space="preserve">You absolutely deserve to be loved and to feel supported. It takes courage to </w:t>
      </w:r>
      <w:proofErr w:type="gramStart"/>
      <w:r w:rsidRPr="008605D6">
        <w:rPr>
          <w:lang w:val="en-SG"/>
        </w:rPr>
        <w:t>open up</w:t>
      </w:r>
      <w:proofErr w:type="gramEnd"/>
      <w:r w:rsidRPr="008605D6">
        <w:rPr>
          <w:lang w:val="en-SG"/>
        </w:rPr>
        <w:t xml:space="preserve"> about this, and I’m holding space for everything you’re feeling right now: the fatigue, the longing, the fear that you might stay lonely. Those feelings—painful as they are—aren’t a </w:t>
      </w:r>
      <w:r w:rsidRPr="008605D6">
        <w:rPr>
          <w:lang w:val="en-SG"/>
        </w:rPr>
        <w:lastRenderedPageBreak/>
        <w:t>sign of weakness. They’re simply proof that you cared deeply and that you still have a big, caring heart.</w:t>
      </w:r>
    </w:p>
    <w:p w14:paraId="64BCB839" w14:textId="77777777" w:rsidR="008605D6" w:rsidRPr="008605D6" w:rsidRDefault="008605D6" w:rsidP="008605D6">
      <w:pPr>
        <w:pStyle w:val="BodyText"/>
        <w:rPr>
          <w:lang w:val="en-SG"/>
        </w:rPr>
      </w:pPr>
      <w:r w:rsidRPr="008605D6">
        <w:rPr>
          <w:lang w:val="en-SG"/>
        </w:rPr>
        <w:t>When you’re ready, here are a few gentle ideas—nothing to force yourself into, just options to consider if they feel right:</w:t>
      </w:r>
    </w:p>
    <w:p w14:paraId="36F44A42" w14:textId="77777777" w:rsidR="008605D6" w:rsidRPr="008605D6" w:rsidRDefault="008605D6" w:rsidP="008605D6">
      <w:pPr>
        <w:pStyle w:val="BodyText"/>
        <w:numPr>
          <w:ilvl w:val="0"/>
          <w:numId w:val="12"/>
        </w:numPr>
        <w:rPr>
          <w:lang w:val="en-SG"/>
        </w:rPr>
      </w:pPr>
      <w:r w:rsidRPr="008605D6">
        <w:rPr>
          <w:b/>
          <w:bCs/>
          <w:lang w:val="en-SG"/>
        </w:rPr>
        <w:t>Lean on whoever you can, even a little.</w:t>
      </w:r>
      <w:r w:rsidRPr="008605D6">
        <w:rPr>
          <w:lang w:val="en-SG"/>
        </w:rPr>
        <w:t xml:space="preserve"> Maybe that means sending a quick text to one of those two friends, just to say, “I’m struggling today, could really use a chat.” You don’t have to unload everything—sometimes just hearing a friend’s voice or reading a short reply can lighten the load.</w:t>
      </w:r>
    </w:p>
    <w:p w14:paraId="54D1A0DD" w14:textId="77777777" w:rsidR="008605D6" w:rsidRPr="008605D6" w:rsidRDefault="008605D6" w:rsidP="008605D6">
      <w:pPr>
        <w:pStyle w:val="BodyText"/>
        <w:numPr>
          <w:ilvl w:val="0"/>
          <w:numId w:val="12"/>
        </w:numPr>
        <w:rPr>
          <w:lang w:val="en-SG"/>
        </w:rPr>
      </w:pPr>
      <w:r w:rsidRPr="008605D6">
        <w:rPr>
          <w:b/>
          <w:bCs/>
          <w:lang w:val="en-SG"/>
        </w:rPr>
        <w:t xml:space="preserve">Honor the comfort of your </w:t>
      </w:r>
      <w:proofErr w:type="gramStart"/>
      <w:r w:rsidRPr="008605D6">
        <w:rPr>
          <w:b/>
          <w:bCs/>
          <w:lang w:val="en-SG"/>
        </w:rPr>
        <w:t>cats, but</w:t>
      </w:r>
      <w:proofErr w:type="gramEnd"/>
      <w:r w:rsidRPr="008605D6">
        <w:rPr>
          <w:b/>
          <w:bCs/>
          <w:lang w:val="en-SG"/>
        </w:rPr>
        <w:t xml:space="preserve"> leave room for you.</w:t>
      </w:r>
      <w:r w:rsidRPr="008605D6">
        <w:rPr>
          <w:lang w:val="en-SG"/>
        </w:rPr>
        <w:t xml:space="preserve"> It’s okay to spend time with your cats when you need it; they help. If you ever feel up to it, try carving out one small window—an hour on the weekend, for example—to do something that brings you a spark of enjoyment, whether it’s reading a chapter of a book, listening to music that soothes you, or stepping outside for a brief walk.</w:t>
      </w:r>
    </w:p>
    <w:p w14:paraId="091524CA" w14:textId="77777777" w:rsidR="008605D6" w:rsidRPr="008605D6" w:rsidRDefault="008605D6" w:rsidP="008605D6">
      <w:pPr>
        <w:pStyle w:val="BodyText"/>
        <w:numPr>
          <w:ilvl w:val="0"/>
          <w:numId w:val="12"/>
        </w:numPr>
        <w:rPr>
          <w:lang w:val="en-SG"/>
        </w:rPr>
      </w:pPr>
      <w:r w:rsidRPr="008605D6">
        <w:rPr>
          <w:b/>
          <w:bCs/>
          <w:lang w:val="en-SG"/>
        </w:rPr>
        <w:t>Be gentle with yourself about “being social.”</w:t>
      </w:r>
      <w:r w:rsidRPr="008605D6">
        <w:rPr>
          <w:lang w:val="en-SG"/>
        </w:rPr>
        <w:t xml:space="preserve"> Your job keeps you busy, and that’s valid. If you do want to dip a toe into social activities, there’s no rule that you must be everywhere. Even once a month, </w:t>
      </w:r>
      <w:proofErr w:type="gramStart"/>
      <w:r w:rsidRPr="008605D6">
        <w:rPr>
          <w:lang w:val="en-SG"/>
        </w:rPr>
        <w:t>helping out</w:t>
      </w:r>
      <w:proofErr w:type="gramEnd"/>
      <w:r w:rsidRPr="008605D6">
        <w:rPr>
          <w:lang w:val="en-SG"/>
        </w:rPr>
        <w:t xml:space="preserve"> at a local volunteer event or stopping by a casual gaming meetup (if that ever appeals again) can remind you that people out there share your interests—and even a handful of friendly faces can make a difference.</w:t>
      </w:r>
    </w:p>
    <w:p w14:paraId="0B311F72" w14:textId="77777777" w:rsidR="008605D6" w:rsidRPr="008605D6" w:rsidRDefault="008605D6" w:rsidP="008605D6">
      <w:pPr>
        <w:pStyle w:val="BodyText"/>
        <w:rPr>
          <w:lang w:val="en-SG"/>
        </w:rPr>
      </w:pPr>
      <w:r w:rsidRPr="008605D6">
        <w:rPr>
          <w:lang w:val="en-SG"/>
        </w:rPr>
        <w:t xml:space="preserve">Take each day as it comes. Some days will feel heavier than others—let yourself rest on those days. And on the days when you have a little more energy, lean into those small choices that remind you you </w:t>
      </w:r>
      <w:proofErr w:type="gramStart"/>
      <w:r w:rsidRPr="008605D6">
        <w:rPr>
          <w:lang w:val="en-SG"/>
        </w:rPr>
        <w:t>matter</w:t>
      </w:r>
      <w:proofErr w:type="gramEnd"/>
      <w:r w:rsidRPr="008605D6">
        <w:rPr>
          <w:lang w:val="en-SG"/>
        </w:rPr>
        <w:t xml:space="preserve"> and you are worthy of connection. I’m here for you, and I believe in the compassion and strength you already carry. You deserve to be supported, loved, and understood—and over time, that sense of belonging will return.</w:t>
      </w:r>
    </w:p>
    <w:p w14:paraId="52E224AF" w14:textId="77777777" w:rsidR="008605D6" w:rsidRPr="008605D6" w:rsidRDefault="008605D6" w:rsidP="008605D6">
      <w:pPr>
        <w:pStyle w:val="BodyText"/>
        <w:rPr>
          <w:lang w:val="en-SG"/>
        </w:rPr>
      </w:pPr>
    </w:p>
    <w:sectPr w:rsidR="008605D6" w:rsidRPr="008605D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74C01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15549C1"/>
    <w:multiLevelType w:val="multilevel"/>
    <w:tmpl w:val="6582B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DC1B7A"/>
    <w:multiLevelType w:val="multilevel"/>
    <w:tmpl w:val="8A148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CD0B4A"/>
    <w:multiLevelType w:val="multilevel"/>
    <w:tmpl w:val="B434B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401327"/>
    <w:multiLevelType w:val="multilevel"/>
    <w:tmpl w:val="EC843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F50655"/>
    <w:multiLevelType w:val="multilevel"/>
    <w:tmpl w:val="5032F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7F6305"/>
    <w:multiLevelType w:val="multilevel"/>
    <w:tmpl w:val="00F88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293795"/>
    <w:multiLevelType w:val="multilevel"/>
    <w:tmpl w:val="0E74F9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6D78C5"/>
    <w:multiLevelType w:val="multilevel"/>
    <w:tmpl w:val="FC783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7E41C61"/>
    <w:multiLevelType w:val="multilevel"/>
    <w:tmpl w:val="D330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4B23E2"/>
    <w:multiLevelType w:val="multilevel"/>
    <w:tmpl w:val="9AC26C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DC499A"/>
    <w:multiLevelType w:val="multilevel"/>
    <w:tmpl w:val="BE3E0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461994">
    <w:abstractNumId w:val="0"/>
  </w:num>
  <w:num w:numId="2" w16cid:durableId="1761834557">
    <w:abstractNumId w:val="1"/>
  </w:num>
  <w:num w:numId="3" w16cid:durableId="469057648">
    <w:abstractNumId w:val="9"/>
  </w:num>
  <w:num w:numId="4" w16cid:durableId="2041784183">
    <w:abstractNumId w:val="5"/>
  </w:num>
  <w:num w:numId="5" w16cid:durableId="1314483732">
    <w:abstractNumId w:val="6"/>
  </w:num>
  <w:num w:numId="6" w16cid:durableId="2022193507">
    <w:abstractNumId w:val="3"/>
  </w:num>
  <w:num w:numId="7" w16cid:durableId="655495944">
    <w:abstractNumId w:val="8"/>
  </w:num>
  <w:num w:numId="8" w16cid:durableId="2138525313">
    <w:abstractNumId w:val="7"/>
  </w:num>
  <w:num w:numId="9" w16cid:durableId="1436705382">
    <w:abstractNumId w:val="11"/>
  </w:num>
  <w:num w:numId="10" w16cid:durableId="1119567970">
    <w:abstractNumId w:val="4"/>
  </w:num>
  <w:num w:numId="11" w16cid:durableId="387848528">
    <w:abstractNumId w:val="2"/>
  </w:num>
  <w:num w:numId="12" w16cid:durableId="15482551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A3ED6"/>
    <w:rsid w:val="00061BB0"/>
    <w:rsid w:val="008605D6"/>
    <w:rsid w:val="009E2E8A"/>
    <w:rsid w:val="00AA3E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0F6A4"/>
  <w15:docId w15:val="{44A576B9-50D9-4A3E-9FC9-B02257DC7D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4488311">
      <w:bodyDiv w:val="1"/>
      <w:marLeft w:val="0"/>
      <w:marRight w:val="0"/>
      <w:marTop w:val="0"/>
      <w:marBottom w:val="0"/>
      <w:divBdr>
        <w:top w:val="none" w:sz="0" w:space="0" w:color="auto"/>
        <w:left w:val="none" w:sz="0" w:space="0" w:color="auto"/>
        <w:bottom w:val="none" w:sz="0" w:space="0" w:color="auto"/>
        <w:right w:val="none" w:sz="0" w:space="0" w:color="auto"/>
      </w:divBdr>
    </w:div>
    <w:div w:id="938638190">
      <w:bodyDiv w:val="1"/>
      <w:marLeft w:val="0"/>
      <w:marRight w:val="0"/>
      <w:marTop w:val="0"/>
      <w:marBottom w:val="0"/>
      <w:divBdr>
        <w:top w:val="none" w:sz="0" w:space="0" w:color="auto"/>
        <w:left w:val="none" w:sz="0" w:space="0" w:color="auto"/>
        <w:bottom w:val="none" w:sz="0" w:space="0" w:color="auto"/>
        <w:right w:val="none" w:sz="0" w:space="0" w:color="auto"/>
      </w:divBdr>
      <w:divsChild>
        <w:div w:id="15695336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2808007">
      <w:bodyDiv w:val="1"/>
      <w:marLeft w:val="0"/>
      <w:marRight w:val="0"/>
      <w:marTop w:val="0"/>
      <w:marBottom w:val="0"/>
      <w:divBdr>
        <w:top w:val="none" w:sz="0" w:space="0" w:color="auto"/>
        <w:left w:val="none" w:sz="0" w:space="0" w:color="auto"/>
        <w:bottom w:val="none" w:sz="0" w:space="0" w:color="auto"/>
        <w:right w:val="none" w:sz="0" w:space="0" w:color="auto"/>
      </w:divBdr>
      <w:divsChild>
        <w:div w:id="63013214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81705144">
      <w:bodyDiv w:val="1"/>
      <w:marLeft w:val="0"/>
      <w:marRight w:val="0"/>
      <w:marTop w:val="0"/>
      <w:marBottom w:val="0"/>
      <w:divBdr>
        <w:top w:val="none" w:sz="0" w:space="0" w:color="auto"/>
        <w:left w:val="none" w:sz="0" w:space="0" w:color="auto"/>
        <w:bottom w:val="none" w:sz="0" w:space="0" w:color="auto"/>
        <w:right w:val="none" w:sz="0" w:space="0" w:color="auto"/>
      </w:divBdr>
      <w:divsChild>
        <w:div w:id="14551007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5968022">
      <w:bodyDiv w:val="1"/>
      <w:marLeft w:val="0"/>
      <w:marRight w:val="0"/>
      <w:marTop w:val="0"/>
      <w:marBottom w:val="0"/>
      <w:divBdr>
        <w:top w:val="none" w:sz="0" w:space="0" w:color="auto"/>
        <w:left w:val="none" w:sz="0" w:space="0" w:color="auto"/>
        <w:bottom w:val="none" w:sz="0" w:space="0" w:color="auto"/>
        <w:right w:val="none" w:sz="0" w:space="0" w:color="auto"/>
      </w:divBdr>
      <w:divsChild>
        <w:div w:id="5754799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1040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TotalTime>
  <Pages>5</Pages>
  <Words>1628</Words>
  <Characters>928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hawn Tan Kwan Yee</cp:lastModifiedBy>
  <cp:revision>2</cp:revision>
  <dcterms:created xsi:type="dcterms:W3CDTF">2025-05-23T05:14:00Z</dcterms:created>
  <dcterms:modified xsi:type="dcterms:W3CDTF">2025-06-06T09:44:00Z</dcterms:modified>
</cp:coreProperties>
</file>